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972EF8" w14:textId="091BB6C6" w:rsidR="00650F94" w:rsidRDefault="004E1C62" w:rsidP="008173F8">
      <w:pPr>
        <w:pStyle w:val="Heading1"/>
        <w:rPr>
          <w:lang w:val="en-US"/>
        </w:rPr>
      </w:pPr>
      <w:r>
        <w:rPr>
          <w:lang w:val="en-US"/>
        </w:rPr>
        <w:t>Feature List</w:t>
      </w:r>
    </w:p>
    <w:p w14:paraId="15E43D99" w14:textId="2D680031" w:rsidR="00650F94" w:rsidRDefault="00650F94" w:rsidP="00650F94">
      <w:pPr>
        <w:pStyle w:val="Heading2"/>
        <w:rPr>
          <w:lang w:val="en-US"/>
        </w:rPr>
      </w:pPr>
      <w:r>
        <w:rPr>
          <w:lang w:val="en-US"/>
        </w:rPr>
        <w:t>To be done</w:t>
      </w:r>
    </w:p>
    <w:p w14:paraId="09DC14DF" w14:textId="3DB6A30D" w:rsidR="006A41CC" w:rsidRDefault="006A41CC" w:rsidP="006A41CC">
      <w:pPr>
        <w:pStyle w:val="Heading3"/>
        <w:rPr>
          <w:lang w:val="en-US"/>
        </w:rPr>
      </w:pPr>
      <w:r>
        <w:rPr>
          <w:lang w:val="en-US"/>
        </w:rPr>
        <w:t>Mechanics</w:t>
      </w:r>
    </w:p>
    <w:p w14:paraId="06B5FD73" w14:textId="1B2929B5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Break basic levels into sub levels</w:t>
      </w:r>
    </w:p>
    <w:p w14:paraId="49D52A85" w14:textId="5DA0935D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Enable checkpoint saving and restarting from the last checkpoint</w:t>
      </w:r>
    </w:p>
    <w:p w14:paraId="11CCFDA5" w14:textId="0ABB7017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Difficulty options – I am not a programmer, I can code, I can reprogram you. More health, More attack frequency, Increased attack power, Smarter.</w:t>
      </w:r>
    </w:p>
    <w:p w14:paraId="075C0F4E" w14:textId="53AF456E" w:rsidR="00B854B9" w:rsidRDefault="00B854B9" w:rsidP="005E22C4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ChangeLevel</w:t>
      </w:r>
      <w:proofErr w:type="spellEnd"/>
    </w:p>
    <w:p w14:paraId="501CECE3" w14:textId="2FECC0A9" w:rsidR="006A41CC" w:rsidRDefault="006A41CC" w:rsidP="006A41CC">
      <w:pPr>
        <w:pStyle w:val="Heading3"/>
        <w:rPr>
          <w:lang w:val="en-US"/>
        </w:rPr>
      </w:pPr>
      <w:r>
        <w:rPr>
          <w:lang w:val="en-US"/>
        </w:rPr>
        <w:t>Theme</w:t>
      </w:r>
    </w:p>
    <w:p w14:paraId="28A7D6C2" w14:textId="127D2505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hange the theme. Add sprites to all game objects and to the levels.</w:t>
      </w:r>
    </w:p>
    <w:p w14:paraId="6601E69D" w14:textId="3537AB1E" w:rsidR="0024608B" w:rsidRP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Game background</w:t>
      </w:r>
    </w:p>
    <w:p w14:paraId="36C17F2F" w14:textId="73354698" w:rsidR="006A41CC" w:rsidRDefault="006A41CC" w:rsidP="006A41CC">
      <w:pPr>
        <w:pStyle w:val="Heading3"/>
        <w:rPr>
          <w:lang w:val="en-US"/>
        </w:rPr>
      </w:pPr>
      <w:r>
        <w:rPr>
          <w:lang w:val="en-US"/>
        </w:rPr>
        <w:t>Extra</w:t>
      </w:r>
    </w:p>
    <w:p w14:paraId="0BC18070" w14:textId="77777777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text</w:t>
      </w:r>
    </w:p>
    <w:p w14:paraId="1968F379" w14:textId="77777777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pictures</w:t>
      </w:r>
    </w:p>
    <w:p w14:paraId="5DE22922" w14:textId="4C9B7A2E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sound.</w:t>
      </w:r>
    </w:p>
    <w:p w14:paraId="570DE73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main menu screen</w:t>
      </w:r>
    </w:p>
    <w:p w14:paraId="4B6C292F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menu screen</w:t>
      </w:r>
    </w:p>
    <w:p w14:paraId="0F74C1C0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start menu screen</w:t>
      </w:r>
    </w:p>
    <w:p w14:paraId="0D3995C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main menu confirm screen</w:t>
      </w:r>
    </w:p>
    <w:p w14:paraId="7533C184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pause screen</w:t>
      </w:r>
    </w:p>
    <w:p w14:paraId="5D93D711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quit confirm screen</w:t>
      </w:r>
    </w:p>
    <w:p w14:paraId="0BAE999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settings menu</w:t>
      </w:r>
      <w:r w:rsidRPr="007378B3">
        <w:rPr>
          <w:lang w:val="en-US"/>
        </w:rPr>
        <w:t xml:space="preserve"> </w:t>
      </w:r>
      <w:r>
        <w:rPr>
          <w:lang w:val="en-US"/>
        </w:rPr>
        <w:t xml:space="preserve">screen </w:t>
      </w:r>
    </w:p>
    <w:p w14:paraId="03AB2097" w14:textId="02E63ECB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itle screen</w:t>
      </w:r>
    </w:p>
    <w:p w14:paraId="5603B51B" w14:textId="730C478E" w:rsidR="009F74F5" w:rsidRDefault="009F74F5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game end screen</w:t>
      </w:r>
    </w:p>
    <w:p w14:paraId="39220D3F" w14:textId="4BA63695" w:rsidR="00154D52" w:rsidRPr="00154D52" w:rsidRDefault="00154D52" w:rsidP="00154D52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ntegrate mouse</w:t>
      </w:r>
    </w:p>
    <w:p w14:paraId="0222680E" w14:textId="6029A14D" w:rsidR="006A41CC" w:rsidRPr="006A41CC" w:rsidRDefault="006A41CC" w:rsidP="005E22C4">
      <w:pPr>
        <w:pStyle w:val="Heading3"/>
        <w:rPr>
          <w:lang w:val="en-US"/>
        </w:rPr>
      </w:pPr>
      <w:r>
        <w:rPr>
          <w:lang w:val="en-US"/>
        </w:rPr>
        <w:t>Advanced</w:t>
      </w:r>
    </w:p>
    <w:p w14:paraId="1CC281B6" w14:textId="383A587E" w:rsidR="007378B3" w:rsidRPr="005E22C4" w:rsidRDefault="007378B3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Powerups – heath buff</w:t>
      </w:r>
    </w:p>
    <w:p w14:paraId="6DD66FDB" w14:textId="0AD310ED" w:rsidR="007378B3" w:rsidRPr="005E22C4" w:rsidRDefault="007378B3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Powerups – attack buff</w:t>
      </w:r>
    </w:p>
    <w:p w14:paraId="3280C55F" w14:textId="33FCEE74" w:rsidR="005B3B38" w:rsidRPr="005E22C4" w:rsidRDefault="005B3B38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Implement second player</w:t>
      </w:r>
    </w:p>
    <w:p w14:paraId="04A2A6FE" w14:textId="3A917399" w:rsidR="005B3B38" w:rsidRPr="005E22C4" w:rsidRDefault="005B3B38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Implement Camera for two players</w:t>
      </w:r>
    </w:p>
    <w:p w14:paraId="1A0612E3" w14:textId="3B3C0AEB" w:rsidR="00A56F41" w:rsidRDefault="00A56F41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Add the puzzle mini game</w:t>
      </w:r>
    </w:p>
    <w:p w14:paraId="097BAE0B" w14:textId="3D64FE4A" w:rsidR="00A565F9" w:rsidRDefault="00A565F9" w:rsidP="009F10F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current frame rendering</w:t>
      </w:r>
    </w:p>
    <w:p w14:paraId="667C3DC3" w14:textId="7E2BF9C2" w:rsidR="006B2A26" w:rsidRDefault="006B2A26" w:rsidP="009F10F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ower speed</w:t>
      </w:r>
      <w:r w:rsidR="00626F53">
        <w:rPr>
          <w:lang w:val="en-US"/>
        </w:rPr>
        <w:t xml:space="preserve"> in both x and y directions</w:t>
      </w:r>
      <w:r>
        <w:rPr>
          <w:lang w:val="en-US"/>
        </w:rPr>
        <w:t xml:space="preserve"> while ducking</w:t>
      </w:r>
    </w:p>
    <w:p w14:paraId="431BE683" w14:textId="2CFAE40A" w:rsidR="00626F53" w:rsidRDefault="00626F53" w:rsidP="00626F53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Gate</w:t>
      </w:r>
    </w:p>
    <w:p w14:paraId="300B23A8" w14:textId="262EC79F" w:rsidR="001221D5" w:rsidRDefault="001221D5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Make enemy width and height be available globally.</w:t>
      </w:r>
    </w:p>
    <w:p w14:paraId="6BACDF6C" w14:textId="67552080" w:rsidR="00D01855" w:rsidRDefault="00D01855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Bullet ranges</w:t>
      </w:r>
    </w:p>
    <w:p w14:paraId="47CCB90C" w14:textId="5A7B2C8F" w:rsidR="001B6618" w:rsidRDefault="001B6618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Bullet positioning</w:t>
      </w:r>
    </w:p>
    <w:p w14:paraId="42694450" w14:textId="03058FFF" w:rsidR="0011201E" w:rsidRPr="006A41CC" w:rsidRDefault="0011201E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Gamepad controller smoothing</w:t>
      </w:r>
      <w:bookmarkStart w:id="0" w:name="_GoBack"/>
      <w:bookmarkEnd w:id="0"/>
    </w:p>
    <w:p w14:paraId="27A01394" w14:textId="77777777" w:rsidR="00626F53" w:rsidRPr="009F10F9" w:rsidRDefault="00626F53" w:rsidP="00626F53">
      <w:pPr>
        <w:pStyle w:val="ListParagraph"/>
        <w:rPr>
          <w:lang w:val="en-US"/>
        </w:rPr>
      </w:pPr>
    </w:p>
    <w:p w14:paraId="231437A1" w14:textId="5718F525" w:rsidR="008C17D8" w:rsidRDefault="008C17D8" w:rsidP="000A4E91">
      <w:pPr>
        <w:pStyle w:val="Heading2"/>
        <w:rPr>
          <w:lang w:val="en-US"/>
        </w:rPr>
      </w:pPr>
      <w:r>
        <w:rPr>
          <w:lang w:val="en-US"/>
        </w:rPr>
        <w:t>Bugs</w:t>
      </w:r>
    </w:p>
    <w:p w14:paraId="73817A82" w14:textId="799CA2A5" w:rsidR="008C17D8" w:rsidRPr="0001037B" w:rsidRDefault="008C17D8" w:rsidP="008173F8">
      <w:pPr>
        <w:pStyle w:val="ListParagraph"/>
        <w:numPr>
          <w:ilvl w:val="0"/>
          <w:numId w:val="7"/>
        </w:numPr>
        <w:rPr>
          <w:strike/>
          <w:lang w:val="en-US"/>
        </w:rPr>
      </w:pPr>
      <w:proofErr w:type="spellStart"/>
      <w:r w:rsidRPr="0001037B">
        <w:rPr>
          <w:strike/>
          <w:lang w:val="en-US"/>
        </w:rPr>
        <w:t>Oscillaiton</w:t>
      </w:r>
      <w:proofErr w:type="spellEnd"/>
      <w:r w:rsidRPr="0001037B">
        <w:rPr>
          <w:strike/>
          <w:lang w:val="en-US"/>
        </w:rPr>
        <w:t xml:space="preserve"> when using </w:t>
      </w:r>
      <w:proofErr w:type="spellStart"/>
      <w:r w:rsidRPr="0001037B">
        <w:rPr>
          <w:strike/>
          <w:lang w:val="en-US"/>
        </w:rPr>
        <w:t>QuadTrees</w:t>
      </w:r>
      <w:proofErr w:type="spellEnd"/>
      <w:r w:rsidRPr="0001037B">
        <w:rPr>
          <w:strike/>
          <w:lang w:val="en-US"/>
        </w:rPr>
        <w:t>.</w:t>
      </w:r>
    </w:p>
    <w:p w14:paraId="5FE46C61" w14:textId="0760AE87" w:rsidR="004E1C62" w:rsidRDefault="000A4E91" w:rsidP="000A4E91">
      <w:pPr>
        <w:pStyle w:val="Heading2"/>
        <w:rPr>
          <w:lang w:val="en-US"/>
        </w:rPr>
      </w:pPr>
      <w:r>
        <w:rPr>
          <w:lang w:val="en-US"/>
        </w:rPr>
        <w:lastRenderedPageBreak/>
        <w:t>Done</w:t>
      </w:r>
    </w:p>
    <w:p w14:paraId="7DF109AF" w14:textId="1B23ED45" w:rsidR="000A4E91" w:rsidRPr="0024608B" w:rsidRDefault="000A4E91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Keyboard controller</w:t>
      </w:r>
    </w:p>
    <w:p w14:paraId="3066E0A8" w14:textId="050DD3B1" w:rsidR="004E5100" w:rsidRPr="0024608B" w:rsidRDefault="004E5100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Mouse controller</w:t>
      </w:r>
    </w:p>
    <w:p w14:paraId="05CCC944" w14:textId="46826971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Gamepad controller</w:t>
      </w:r>
    </w:p>
    <w:p w14:paraId="099720AA" w14:textId="77CD316B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Decide controller layout</w:t>
      </w:r>
    </w:p>
    <w:p w14:paraId="5221B8C1" w14:textId="32BDFDE5" w:rsidR="00B268E8" w:rsidRPr="0024608B" w:rsidRDefault="00B268E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Level designer code</w:t>
      </w:r>
    </w:p>
    <w:p w14:paraId="4F262D59" w14:textId="6FEBD57B" w:rsidR="001C1B0A" w:rsidRPr="0024608B" w:rsidRDefault="001C1B0A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Player</w:t>
      </w:r>
    </w:p>
    <w:p w14:paraId="5928BF63" w14:textId="2D762DD9" w:rsidR="008A1518" w:rsidRPr="0024608B" w:rsidRDefault="008A151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Camera</w:t>
      </w:r>
    </w:p>
    <w:p w14:paraId="6DC8F46B" w14:textId="0C9968CF" w:rsidR="00B52178" w:rsidRPr="0024608B" w:rsidRDefault="00B5217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Basic level design</w:t>
      </w:r>
    </w:p>
    <w:p w14:paraId="3C117AD2" w14:textId="5A82C8DC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 xml:space="preserve">Implement </w:t>
      </w:r>
      <w:proofErr w:type="spellStart"/>
      <w:r w:rsidRPr="0024608B">
        <w:rPr>
          <w:lang w:val="en-US"/>
        </w:rPr>
        <w:t>collisons</w:t>
      </w:r>
      <w:proofErr w:type="spellEnd"/>
    </w:p>
    <w:p w14:paraId="6660860C" w14:textId="331B8BC6" w:rsidR="006F73A6" w:rsidRDefault="006F73A6" w:rsidP="006F73A6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lock</w:t>
      </w:r>
    </w:p>
    <w:p w14:paraId="72B12139" w14:textId="185349FE" w:rsidR="003721B4" w:rsidRDefault="003721B4" w:rsidP="003721B4">
      <w:pPr>
        <w:pStyle w:val="ListParagraph"/>
        <w:numPr>
          <w:ilvl w:val="0"/>
          <w:numId w:val="7"/>
        </w:numPr>
        <w:rPr>
          <w:lang w:val="en-US"/>
        </w:rPr>
      </w:pPr>
      <w:r w:rsidRPr="003721B4">
        <w:rPr>
          <w:lang w:val="en-US"/>
        </w:rPr>
        <w:t>Break levels into checkpoints</w:t>
      </w:r>
    </w:p>
    <w:p w14:paraId="4E4A5EED" w14:textId="3A362680" w:rsidR="002F1B28" w:rsidRDefault="002F1B28" w:rsidP="002F1B28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F1B28">
        <w:rPr>
          <w:color w:val="000000" w:themeColor="text1"/>
          <w:lang w:val="en-US"/>
        </w:rPr>
        <w:t>Implement Lava</w:t>
      </w:r>
    </w:p>
    <w:p w14:paraId="3FB256F3" w14:textId="0BC0508D" w:rsidR="00CA5B4E" w:rsidRDefault="00CA5B4E" w:rsidP="00CA5B4E">
      <w:pPr>
        <w:pStyle w:val="ListParagraph"/>
        <w:numPr>
          <w:ilvl w:val="0"/>
          <w:numId w:val="7"/>
        </w:numPr>
        <w:rPr>
          <w:lang w:val="en-US"/>
        </w:rPr>
      </w:pPr>
      <w:r w:rsidRPr="00CA5B4E">
        <w:rPr>
          <w:lang w:val="en-US"/>
        </w:rPr>
        <w:t xml:space="preserve">Implement </w:t>
      </w:r>
      <w:proofErr w:type="spellStart"/>
      <w:r w:rsidRPr="00CA5B4E">
        <w:rPr>
          <w:lang w:val="en-US"/>
        </w:rPr>
        <w:t>Bitbot</w:t>
      </w:r>
      <w:proofErr w:type="spellEnd"/>
    </w:p>
    <w:p w14:paraId="61FB2D0F" w14:textId="77777777" w:rsidR="007F276D" w:rsidRP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7F276D">
        <w:rPr>
          <w:lang w:val="en-US"/>
        </w:rPr>
        <w:t>Implement bit revolver</w:t>
      </w:r>
    </w:p>
    <w:p w14:paraId="7BFC7E93" w14:textId="77777777" w:rsidR="007F276D" w:rsidRPr="006A41CC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array gun</w:t>
      </w:r>
    </w:p>
    <w:p w14:paraId="2090BD59" w14:textId="7B9C79DF" w:rsid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matrix blast</w:t>
      </w:r>
    </w:p>
    <w:p w14:paraId="36B3CA5F" w14:textId="77777777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switch</w:t>
      </w:r>
    </w:p>
    <w:p w14:paraId="2A675D74" w14:textId="14DBF6D2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fire</w:t>
      </w:r>
    </w:p>
    <w:p w14:paraId="5BDDC85A" w14:textId="77777777" w:rsidR="00E44CD5" w:rsidRPr="00E44CD5" w:rsidRDefault="00E44CD5" w:rsidP="00E44CD5">
      <w:pPr>
        <w:pStyle w:val="ListParagraph"/>
        <w:numPr>
          <w:ilvl w:val="0"/>
          <w:numId w:val="7"/>
        </w:numPr>
        <w:rPr>
          <w:lang w:val="en-US"/>
        </w:rPr>
      </w:pPr>
      <w:r w:rsidRPr="00E44CD5">
        <w:rPr>
          <w:lang w:val="en-US"/>
        </w:rPr>
        <w:t xml:space="preserve">Implement </w:t>
      </w:r>
      <w:proofErr w:type="spellStart"/>
      <w:r w:rsidRPr="00E44CD5">
        <w:rPr>
          <w:lang w:val="en-US"/>
        </w:rPr>
        <w:t>Movalbe</w:t>
      </w:r>
      <w:proofErr w:type="spellEnd"/>
      <w:r w:rsidRPr="00E44CD5">
        <w:rPr>
          <w:lang w:val="en-US"/>
        </w:rPr>
        <w:t xml:space="preserve"> Block</w:t>
      </w:r>
    </w:p>
    <w:p w14:paraId="68A2B176" w14:textId="39F312CC" w:rsidR="007A6E04" w:rsidRDefault="007A6E04" w:rsidP="007A6E04">
      <w:pPr>
        <w:pStyle w:val="ListParagraph"/>
        <w:numPr>
          <w:ilvl w:val="0"/>
          <w:numId w:val="7"/>
        </w:numPr>
        <w:rPr>
          <w:lang w:val="en-US"/>
        </w:rPr>
      </w:pPr>
      <w:r w:rsidRPr="007A6E04">
        <w:rPr>
          <w:lang w:val="en-US"/>
        </w:rPr>
        <w:t>Implement Hiding Block</w:t>
      </w:r>
    </w:p>
    <w:p w14:paraId="4CE8495D" w14:textId="35DBB1B3" w:rsidR="00860A68" w:rsidRDefault="00860A68" w:rsidP="00860A68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 xml:space="preserve">Implement </w:t>
      </w:r>
      <w:proofErr w:type="spellStart"/>
      <w:r w:rsidRPr="006A41CC">
        <w:rPr>
          <w:lang w:val="en-US"/>
        </w:rPr>
        <w:t>EndGate</w:t>
      </w:r>
      <w:proofErr w:type="spellEnd"/>
    </w:p>
    <w:p w14:paraId="663F0BD6" w14:textId="7D0472F6" w:rsidR="001804F5" w:rsidRDefault="001804F5" w:rsidP="001804F5">
      <w:pPr>
        <w:pStyle w:val="ListParagraph"/>
        <w:numPr>
          <w:ilvl w:val="0"/>
          <w:numId w:val="7"/>
        </w:numPr>
        <w:rPr>
          <w:lang w:val="en-US"/>
        </w:rPr>
      </w:pPr>
      <w:r w:rsidRPr="001804F5">
        <w:rPr>
          <w:lang w:val="en-US"/>
        </w:rPr>
        <w:t>Integrate gamepad</w:t>
      </w:r>
    </w:p>
    <w:p w14:paraId="5F039CD3" w14:textId="0A71F526" w:rsidR="008F08AA" w:rsidRDefault="008F08AA" w:rsidP="008F08AA">
      <w:pPr>
        <w:pStyle w:val="ListParagraph"/>
        <w:numPr>
          <w:ilvl w:val="0"/>
          <w:numId w:val="7"/>
        </w:numPr>
        <w:rPr>
          <w:lang w:val="en-US"/>
        </w:rPr>
      </w:pPr>
      <w:r w:rsidRPr="008F08AA">
        <w:rPr>
          <w:lang w:val="en-US"/>
        </w:rPr>
        <w:t>Implement Enemy1</w:t>
      </w:r>
    </w:p>
    <w:p w14:paraId="4B5572E1" w14:textId="559DFA14" w:rsidR="00040448" w:rsidRDefault="00040448" w:rsidP="00040448">
      <w:pPr>
        <w:pStyle w:val="ListParagraph"/>
        <w:numPr>
          <w:ilvl w:val="0"/>
          <w:numId w:val="7"/>
        </w:numPr>
        <w:rPr>
          <w:lang w:val="en-US"/>
        </w:rPr>
      </w:pPr>
      <w:r w:rsidRPr="00040448">
        <w:rPr>
          <w:lang w:val="en-US"/>
        </w:rPr>
        <w:t>Implement Enemy2</w:t>
      </w:r>
    </w:p>
    <w:p w14:paraId="2B1CB70D" w14:textId="13CB7573" w:rsidR="00C33012" w:rsidRDefault="00C33012" w:rsidP="00C33012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Health Bar</w:t>
      </w:r>
    </w:p>
    <w:p w14:paraId="7236F7C8" w14:textId="77777777" w:rsidR="002A214D" w:rsidRPr="002A214D" w:rsidRDefault="002A214D" w:rsidP="002A214D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A214D">
        <w:rPr>
          <w:color w:val="000000" w:themeColor="text1"/>
          <w:lang w:val="en-US"/>
        </w:rPr>
        <w:t>Implement Enemy3</w:t>
      </w:r>
    </w:p>
    <w:p w14:paraId="6CA521B7" w14:textId="6ECEC546" w:rsidR="00F05A28" w:rsidRDefault="00F05A28" w:rsidP="00F05A28">
      <w:pPr>
        <w:pStyle w:val="ListParagraph"/>
        <w:numPr>
          <w:ilvl w:val="0"/>
          <w:numId w:val="7"/>
        </w:numPr>
        <w:rPr>
          <w:lang w:val="en-US"/>
        </w:rPr>
      </w:pPr>
      <w:r w:rsidRPr="00F05A28">
        <w:rPr>
          <w:lang w:val="en-US"/>
        </w:rPr>
        <w:t>Implement Enemy Portal</w:t>
      </w:r>
    </w:p>
    <w:p w14:paraId="0D50C4B7" w14:textId="77777777" w:rsidR="00D01F0F" w:rsidRPr="006A41CC" w:rsidRDefault="00D01F0F" w:rsidP="00D01F0F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oss1</w:t>
      </w:r>
    </w:p>
    <w:p w14:paraId="0D72EF3E" w14:textId="77777777" w:rsidR="00D01F0F" w:rsidRPr="00F05A28" w:rsidRDefault="00D01F0F" w:rsidP="00D01F0F">
      <w:pPr>
        <w:pStyle w:val="ListParagraph"/>
        <w:rPr>
          <w:lang w:val="en-US"/>
        </w:rPr>
      </w:pPr>
    </w:p>
    <w:p w14:paraId="7F657498" w14:textId="77777777" w:rsidR="002A214D" w:rsidRDefault="002A214D" w:rsidP="002A214D">
      <w:pPr>
        <w:pStyle w:val="ListParagraph"/>
        <w:rPr>
          <w:lang w:val="en-US"/>
        </w:rPr>
      </w:pPr>
    </w:p>
    <w:p w14:paraId="288FAE41" w14:textId="77777777" w:rsidR="00C33012" w:rsidRPr="00C33012" w:rsidRDefault="00C33012" w:rsidP="00C33012">
      <w:pPr>
        <w:ind w:left="360"/>
        <w:rPr>
          <w:lang w:val="en-US"/>
        </w:rPr>
      </w:pPr>
    </w:p>
    <w:p w14:paraId="50D66109" w14:textId="77777777" w:rsidR="00040448" w:rsidRPr="00040448" w:rsidRDefault="00040448" w:rsidP="00040448">
      <w:pPr>
        <w:ind w:left="360"/>
        <w:rPr>
          <w:lang w:val="en-US"/>
        </w:rPr>
      </w:pPr>
    </w:p>
    <w:p w14:paraId="2EBB3597" w14:textId="77777777" w:rsidR="008F08AA" w:rsidRPr="001804F5" w:rsidRDefault="008F08AA" w:rsidP="008F08AA">
      <w:pPr>
        <w:pStyle w:val="ListParagraph"/>
        <w:rPr>
          <w:lang w:val="en-US"/>
        </w:rPr>
      </w:pPr>
    </w:p>
    <w:p w14:paraId="483CF991" w14:textId="77777777" w:rsidR="001804F5" w:rsidRPr="006A41CC" w:rsidRDefault="001804F5" w:rsidP="001804F5">
      <w:pPr>
        <w:pStyle w:val="ListParagraph"/>
        <w:rPr>
          <w:lang w:val="en-US"/>
        </w:rPr>
      </w:pPr>
    </w:p>
    <w:p w14:paraId="3D24EEC1" w14:textId="77777777" w:rsidR="00860A68" w:rsidRPr="00860A68" w:rsidRDefault="00860A68" w:rsidP="00860A68">
      <w:pPr>
        <w:ind w:left="360"/>
        <w:rPr>
          <w:lang w:val="en-US"/>
        </w:rPr>
      </w:pPr>
    </w:p>
    <w:p w14:paraId="5598A423" w14:textId="77777777" w:rsidR="00E44CD5" w:rsidRPr="007A6E04" w:rsidRDefault="00E44CD5" w:rsidP="007A6E04">
      <w:pPr>
        <w:rPr>
          <w:lang w:val="en-US"/>
        </w:rPr>
      </w:pPr>
    </w:p>
    <w:p w14:paraId="3CFC50C8" w14:textId="77777777" w:rsidR="004310FC" w:rsidRPr="004310FC" w:rsidRDefault="004310FC" w:rsidP="004310FC">
      <w:pPr>
        <w:ind w:left="360"/>
        <w:rPr>
          <w:lang w:val="en-US"/>
        </w:rPr>
      </w:pPr>
    </w:p>
    <w:p w14:paraId="6BDEEB71" w14:textId="77777777" w:rsidR="007F276D" w:rsidRPr="00CA5B4E" w:rsidRDefault="007F276D" w:rsidP="007F276D">
      <w:pPr>
        <w:pStyle w:val="ListParagraph"/>
        <w:rPr>
          <w:lang w:val="en-US"/>
        </w:rPr>
      </w:pPr>
    </w:p>
    <w:p w14:paraId="4A6FD7B0" w14:textId="77777777" w:rsidR="00CA5B4E" w:rsidRPr="002F1B28" w:rsidRDefault="00CA5B4E" w:rsidP="00CA5B4E">
      <w:pPr>
        <w:pStyle w:val="ListParagraph"/>
        <w:rPr>
          <w:color w:val="000000" w:themeColor="text1"/>
          <w:lang w:val="en-US"/>
        </w:rPr>
      </w:pPr>
    </w:p>
    <w:p w14:paraId="42CDF808" w14:textId="77777777" w:rsidR="003721B4" w:rsidRPr="006F73A6" w:rsidRDefault="003721B4" w:rsidP="003721B4">
      <w:pPr>
        <w:pStyle w:val="ListParagraph"/>
        <w:rPr>
          <w:lang w:val="en-US"/>
        </w:rPr>
      </w:pPr>
    </w:p>
    <w:p w14:paraId="7F013E88" w14:textId="77777777" w:rsidR="00B52178" w:rsidRDefault="00B52178" w:rsidP="00B52178">
      <w:pPr>
        <w:pStyle w:val="ListParagraph"/>
        <w:rPr>
          <w:lang w:val="en-US"/>
        </w:rPr>
      </w:pPr>
    </w:p>
    <w:p w14:paraId="3FF5F0EE" w14:textId="77777777" w:rsidR="008A1518" w:rsidRDefault="008A1518" w:rsidP="008A1518">
      <w:pPr>
        <w:pStyle w:val="ListParagraph"/>
        <w:rPr>
          <w:lang w:val="en-US"/>
        </w:rPr>
      </w:pPr>
    </w:p>
    <w:p w14:paraId="2C5B8C68" w14:textId="77777777" w:rsidR="001C1B0A" w:rsidRPr="001C1B0A" w:rsidRDefault="001C1B0A" w:rsidP="001C1B0A">
      <w:pPr>
        <w:ind w:left="360"/>
        <w:rPr>
          <w:lang w:val="en-US"/>
        </w:rPr>
      </w:pPr>
    </w:p>
    <w:p w14:paraId="5923EC01" w14:textId="77777777" w:rsidR="00B268E8" w:rsidRPr="00711E57" w:rsidRDefault="00B268E8" w:rsidP="00B268E8">
      <w:pPr>
        <w:pStyle w:val="ListParagraph"/>
        <w:rPr>
          <w:lang w:val="en-US"/>
        </w:rPr>
      </w:pPr>
    </w:p>
    <w:p w14:paraId="392DE2E9" w14:textId="77777777" w:rsidR="004E5100" w:rsidRPr="004E5100" w:rsidRDefault="004E5100" w:rsidP="004E5100">
      <w:pPr>
        <w:rPr>
          <w:lang w:val="en-US"/>
        </w:rPr>
      </w:pPr>
    </w:p>
    <w:p w14:paraId="01344D8F" w14:textId="0732DE1F" w:rsidR="000A4E91" w:rsidRPr="000A4E91" w:rsidRDefault="000A4E91" w:rsidP="000A4E91">
      <w:pPr>
        <w:pStyle w:val="ListParagraph"/>
        <w:rPr>
          <w:lang w:val="en-US"/>
        </w:rPr>
      </w:pPr>
    </w:p>
    <w:sectPr w:rsidR="000A4E91" w:rsidRPr="000A4E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375FB"/>
    <w:multiLevelType w:val="hybridMultilevel"/>
    <w:tmpl w:val="6756A4F6"/>
    <w:lvl w:ilvl="0" w:tplc="C882E0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C634B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312FE2"/>
    <w:multiLevelType w:val="hybridMultilevel"/>
    <w:tmpl w:val="46324762"/>
    <w:lvl w:ilvl="0" w:tplc="2F96E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539BD"/>
    <w:multiLevelType w:val="hybridMultilevel"/>
    <w:tmpl w:val="F78097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57032"/>
    <w:multiLevelType w:val="hybridMultilevel"/>
    <w:tmpl w:val="AB30BF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456A2B"/>
    <w:multiLevelType w:val="hybridMultilevel"/>
    <w:tmpl w:val="FB3A66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C52440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7F5AF4"/>
    <w:multiLevelType w:val="hybridMultilevel"/>
    <w:tmpl w:val="557AA5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7"/>
  </w:num>
  <w:num w:numId="5">
    <w:abstractNumId w:val="1"/>
  </w:num>
  <w:num w:numId="6">
    <w:abstractNumId w:val="3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TQxNzAzsDCzMDFQ0lEKTi0uzszPAykwMqgFAKWk7octAAAA"/>
  </w:docVars>
  <w:rsids>
    <w:rsidRoot w:val="00837214"/>
    <w:rsid w:val="0001037B"/>
    <w:rsid w:val="00040448"/>
    <w:rsid w:val="000A05B4"/>
    <w:rsid w:val="000A4E91"/>
    <w:rsid w:val="000F355D"/>
    <w:rsid w:val="0011201E"/>
    <w:rsid w:val="001221D5"/>
    <w:rsid w:val="00154D52"/>
    <w:rsid w:val="00157A16"/>
    <w:rsid w:val="001804F5"/>
    <w:rsid w:val="001B6618"/>
    <w:rsid w:val="001C1B0A"/>
    <w:rsid w:val="0024608B"/>
    <w:rsid w:val="002A214D"/>
    <w:rsid w:val="002F1B28"/>
    <w:rsid w:val="003721B4"/>
    <w:rsid w:val="003932B8"/>
    <w:rsid w:val="003F6A6C"/>
    <w:rsid w:val="004310FC"/>
    <w:rsid w:val="004E1C62"/>
    <w:rsid w:val="004E5100"/>
    <w:rsid w:val="005B3B38"/>
    <w:rsid w:val="005E22C4"/>
    <w:rsid w:val="00626F53"/>
    <w:rsid w:val="00650F94"/>
    <w:rsid w:val="006A0DEC"/>
    <w:rsid w:val="006A41CC"/>
    <w:rsid w:val="006B2A26"/>
    <w:rsid w:val="006F20B1"/>
    <w:rsid w:val="006F73A6"/>
    <w:rsid w:val="00703A19"/>
    <w:rsid w:val="00711E57"/>
    <w:rsid w:val="007378B3"/>
    <w:rsid w:val="007535C6"/>
    <w:rsid w:val="007A6E04"/>
    <w:rsid w:val="007E02D5"/>
    <w:rsid w:val="007F276D"/>
    <w:rsid w:val="00816AEA"/>
    <w:rsid w:val="008173F8"/>
    <w:rsid w:val="00837214"/>
    <w:rsid w:val="0086025F"/>
    <w:rsid w:val="00860A68"/>
    <w:rsid w:val="008A1518"/>
    <w:rsid w:val="008C17D8"/>
    <w:rsid w:val="008D459F"/>
    <w:rsid w:val="008F08AA"/>
    <w:rsid w:val="009815ED"/>
    <w:rsid w:val="009F10F9"/>
    <w:rsid w:val="009F74F5"/>
    <w:rsid w:val="00A368FF"/>
    <w:rsid w:val="00A565F9"/>
    <w:rsid w:val="00A56F41"/>
    <w:rsid w:val="00A94EEE"/>
    <w:rsid w:val="00B268E8"/>
    <w:rsid w:val="00B52178"/>
    <w:rsid w:val="00B854B9"/>
    <w:rsid w:val="00BA7D84"/>
    <w:rsid w:val="00BF47CC"/>
    <w:rsid w:val="00C33012"/>
    <w:rsid w:val="00C338C6"/>
    <w:rsid w:val="00C46F0B"/>
    <w:rsid w:val="00C51EDA"/>
    <w:rsid w:val="00C7074A"/>
    <w:rsid w:val="00CA5B4E"/>
    <w:rsid w:val="00D01855"/>
    <w:rsid w:val="00D01F0F"/>
    <w:rsid w:val="00D271D2"/>
    <w:rsid w:val="00E11699"/>
    <w:rsid w:val="00E44CD5"/>
    <w:rsid w:val="00E52B12"/>
    <w:rsid w:val="00F05A28"/>
    <w:rsid w:val="00F11493"/>
    <w:rsid w:val="00F84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BA864"/>
  <w15:chartTrackingRefBased/>
  <w15:docId w15:val="{30BEA729-CB67-4E01-9EF7-C6261E819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1C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0F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41C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6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E1C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50F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41C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6</TotalTime>
  <Pages>3</Pages>
  <Words>262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Chaubey</dc:creator>
  <cp:keywords/>
  <dc:description/>
  <cp:lastModifiedBy>Prashant Chaubey</cp:lastModifiedBy>
  <cp:revision>71</cp:revision>
  <dcterms:created xsi:type="dcterms:W3CDTF">2020-02-17T19:31:00Z</dcterms:created>
  <dcterms:modified xsi:type="dcterms:W3CDTF">2020-02-22T17:03:00Z</dcterms:modified>
</cp:coreProperties>
</file>